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1b6f9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14769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d0f470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29a97e63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8Z</dcterms:created>
  <dcterms:modified xsi:type="dcterms:W3CDTF">2016-11-22T05:00:08Z</dcterms:modified>
</cp:coreProperties>
</file>